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11B22" w14:textId="77777777"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3E4A35AF" wp14:editId="3FFA485A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123EA85" w14:textId="77777777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5BE358" w14:textId="77777777"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4A35AF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14:paraId="3123EA85" w14:textId="77777777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14:paraId="7E5BE358" w14:textId="77777777"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0183B108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3DEAE408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773AEA55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2A3CC082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77B1F7F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2C3527BD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42B26CC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67C1E0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1297CCB1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649466B5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50B5BB96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E424C6A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07A2E5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A4F888F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36931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2FE4D7D1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6EA4859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E67CE3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951E249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62F1D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3A6C10E8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938396D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CFFF5E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289303B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0BF96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092C1C32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5ED16401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1F65E65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3900EFA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9B4ED5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7C426355" w14:textId="77777777" w:rsidR="000752F9" w:rsidRDefault="000752F9" w:rsidP="000752F9"/>
    <w:p w14:paraId="19E9A46D" w14:textId="77777777"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FB66CFF" wp14:editId="14807DB5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F596168" w14:textId="77777777"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342903"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3FF957B" w14:textId="77777777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FB66CFF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3F596168" w14:textId="77777777"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342903"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14:paraId="43FF957B" w14:textId="77777777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355967B" w14:textId="77777777" w:rsidR="006D3EE7" w:rsidRDefault="006D3EE7" w:rsidP="006D3EE7">
      <w:pPr>
        <w:pStyle w:val="2"/>
        <w:ind w:left="783" w:right="960" w:hanging="543"/>
        <w:rPr>
          <w:rFonts w:eastAsia="標楷體"/>
          <w:szCs w:val="22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="007E3ADD">
        <w:rPr>
          <w:rFonts w:eastAsia="標楷體" w:hint="eastAsia"/>
        </w:rPr>
        <w:t>What are you looking for?</w:t>
      </w:r>
    </w:p>
    <w:p w14:paraId="757ABEF4" w14:textId="77777777" w:rsidR="006D3EE7" w:rsidRPr="007E3ADD" w:rsidRDefault="006D3EE7" w:rsidP="006D3EE7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="007E3ADD" w:rsidRPr="007E3ADD">
        <w:rPr>
          <w:rFonts w:eastAsia="標楷體" w:hint="eastAsia"/>
          <w:u w:val="single"/>
        </w:rPr>
        <w:t>I am looking for my pen.</w:t>
      </w:r>
      <w:r w:rsidR="007E3ADD" w:rsidRPr="007E3ADD">
        <w:rPr>
          <w:rFonts w:eastAsia="標楷體"/>
          <w:u w:val="single"/>
        </w:rPr>
        <w:t xml:space="preserve"> </w:t>
      </w:r>
      <w:r w:rsidRPr="007E3ADD">
        <w:rPr>
          <w:rFonts w:eastAsia="標楷體"/>
          <w:u w:val="single"/>
        </w:rPr>
        <w:t>(1)</w:t>
      </w:r>
      <w:r w:rsidR="007E3ADD">
        <w:rPr>
          <w:rFonts w:eastAsia="標楷體" w:hint="eastAsia"/>
        </w:rPr>
        <w:t xml:space="preserve"> </w:t>
      </w:r>
    </w:p>
    <w:p w14:paraId="00FC816B" w14:textId="77777777" w:rsidR="006D3EE7" w:rsidRPr="007E3ADD" w:rsidRDefault="006D3EE7" w:rsidP="006D3EE7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Pr="006D3EE7">
        <w:rPr>
          <w:rFonts w:eastAsia="標楷體"/>
          <w:u w:val="single"/>
        </w:rPr>
        <w:t xml:space="preserve">How long have you been </w:t>
      </w:r>
      <w:r w:rsidR="007E3ADD">
        <w:rPr>
          <w:rFonts w:eastAsia="標楷體" w:hint="eastAsia"/>
          <w:u w:val="single"/>
        </w:rPr>
        <w:t xml:space="preserve">looking for your </w:t>
      </w:r>
      <w:proofErr w:type="gramStart"/>
      <w:r w:rsidR="007E3ADD">
        <w:rPr>
          <w:rFonts w:eastAsia="標楷體" w:hint="eastAsia"/>
          <w:u w:val="single"/>
        </w:rPr>
        <w:t>pen?(</w:t>
      </w:r>
      <w:proofErr w:type="gramEnd"/>
      <w:r w:rsidR="007E3ADD">
        <w:rPr>
          <w:rFonts w:eastAsia="標楷體" w:hint="eastAsia"/>
          <w:u w:val="single"/>
        </w:rPr>
        <w:t>2)</w:t>
      </w:r>
    </w:p>
    <w:p w14:paraId="71FD9333" w14:textId="77777777" w:rsidR="006D3EE7" w:rsidRDefault="006D3EE7" w:rsidP="006D3EE7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Pr="006D3EE7">
        <w:rPr>
          <w:rFonts w:eastAsia="標楷體"/>
          <w:u w:val="single"/>
        </w:rPr>
        <w:t xml:space="preserve">I have been </w:t>
      </w:r>
      <w:r w:rsidR="007E3ADD">
        <w:rPr>
          <w:rFonts w:eastAsia="標楷體" w:hint="eastAsia"/>
          <w:u w:val="single"/>
        </w:rPr>
        <w:t xml:space="preserve">looking for it for thirty </w:t>
      </w:r>
      <w:proofErr w:type="gramStart"/>
      <w:r w:rsidR="007E3ADD">
        <w:rPr>
          <w:rFonts w:eastAsia="標楷體" w:hint="eastAsia"/>
          <w:u w:val="single"/>
        </w:rPr>
        <w:t>minutes.(</w:t>
      </w:r>
      <w:proofErr w:type="gramEnd"/>
      <w:r w:rsidR="007E3ADD">
        <w:rPr>
          <w:rFonts w:eastAsia="標楷體" w:hint="eastAsia"/>
          <w:u w:val="single"/>
        </w:rPr>
        <w:t>3)</w:t>
      </w:r>
    </w:p>
    <w:p w14:paraId="2805079D" w14:textId="77777777" w:rsidR="006D3EE7" w:rsidRDefault="006D3EE7" w:rsidP="006D3EE7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Pr="007E3ADD">
        <w:rPr>
          <w:rFonts w:eastAsia="標楷體"/>
          <w:u w:val="single"/>
        </w:rPr>
        <w:t xml:space="preserve">Why are you </w:t>
      </w:r>
      <w:r w:rsidR="007E3ADD" w:rsidRPr="007E3ADD">
        <w:rPr>
          <w:rFonts w:eastAsia="標楷體" w:hint="eastAsia"/>
          <w:u w:val="single"/>
        </w:rPr>
        <w:t xml:space="preserve">looking for </w:t>
      </w:r>
      <w:proofErr w:type="gramStart"/>
      <w:r w:rsidR="007E3ADD" w:rsidRPr="007E3ADD">
        <w:rPr>
          <w:rFonts w:eastAsia="標楷體" w:hint="eastAsia"/>
          <w:u w:val="single"/>
        </w:rPr>
        <w:t>it?</w:t>
      </w:r>
      <w:r w:rsidR="007E3ADD">
        <w:rPr>
          <w:rFonts w:eastAsia="標楷體" w:hint="eastAsia"/>
          <w:u w:val="single"/>
        </w:rPr>
        <w:t>(</w:t>
      </w:r>
      <w:proofErr w:type="gramEnd"/>
      <w:r w:rsidR="007E3ADD">
        <w:rPr>
          <w:rFonts w:eastAsia="標楷體" w:hint="eastAsia"/>
          <w:u w:val="single"/>
        </w:rPr>
        <w:t>4)</w:t>
      </w:r>
    </w:p>
    <w:p w14:paraId="6401C941" w14:textId="77777777" w:rsidR="006D3EE7" w:rsidRDefault="006D3EE7" w:rsidP="006D3EE7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="007E3ADD">
        <w:rPr>
          <w:rFonts w:eastAsia="標楷體" w:hint="eastAsia"/>
          <w:u w:val="single"/>
        </w:rPr>
        <w:t xml:space="preserve">I need to write a </w:t>
      </w:r>
      <w:proofErr w:type="gramStart"/>
      <w:r w:rsidR="007E3ADD">
        <w:rPr>
          <w:rFonts w:eastAsia="標楷體" w:hint="eastAsia"/>
          <w:u w:val="single"/>
        </w:rPr>
        <w:t>card.(</w:t>
      </w:r>
      <w:proofErr w:type="gramEnd"/>
      <w:r w:rsidR="007E3ADD">
        <w:rPr>
          <w:rFonts w:eastAsia="標楷體" w:hint="eastAsia"/>
          <w:u w:val="single"/>
        </w:rPr>
        <w:t>5)</w:t>
      </w:r>
    </w:p>
    <w:p w14:paraId="3392BDCC" w14:textId="77777777" w:rsidR="0045748B" w:rsidRPr="0045748B" w:rsidRDefault="0045748B" w:rsidP="006D3EE7">
      <w:pPr>
        <w:pStyle w:val="2"/>
        <w:ind w:left="783" w:right="960" w:hanging="543"/>
        <w:rPr>
          <w:rFonts w:eastAsia="標楷體"/>
        </w:rPr>
      </w:pPr>
    </w:p>
    <w:p w14:paraId="1F880644" w14:textId="77777777" w:rsidR="00AF5967" w:rsidRDefault="00AF5967" w:rsidP="00AF5967"/>
    <w:p w14:paraId="4065194C" w14:textId="77777777" w:rsidR="00651FF7" w:rsidRDefault="00651FF7" w:rsidP="00AF5967"/>
    <w:p w14:paraId="0188541A" w14:textId="77777777" w:rsidR="00651FF7" w:rsidRPr="00AF5967" w:rsidRDefault="00651FF7" w:rsidP="00AF5967"/>
    <w:p w14:paraId="660F149A" w14:textId="77777777"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20634107" wp14:editId="1AC26CD5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C74347" w14:textId="77777777"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634107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14:paraId="57C74347" w14:textId="77777777"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B9649C3" w14:textId="77777777" w:rsidR="00E4200B" w:rsidRPr="00BD56CB" w:rsidRDefault="002C0321" w:rsidP="002C0321">
      <w:pPr>
        <w:pStyle w:val="ae"/>
        <w:spacing w:after="36"/>
        <w:ind w:left="480" w:right="1320"/>
        <w:rPr>
          <w:color w:val="auto"/>
        </w:rPr>
      </w:pPr>
      <w:r w:rsidRPr="00BD56CB">
        <w:rPr>
          <w:rFonts w:hint="eastAsia"/>
          <w:color w:val="auto"/>
        </w:rPr>
        <w:t>1.</w:t>
      </w:r>
    </w:p>
    <w:p w14:paraId="7F989FC4" w14:textId="77777777" w:rsidR="00E4200B" w:rsidRPr="00BD56CB" w:rsidRDefault="00E4200B" w:rsidP="00E4200B">
      <w:pPr>
        <w:spacing w:line="240" w:lineRule="exact"/>
      </w:pPr>
    </w:p>
    <w:p w14:paraId="1D3631FE" w14:textId="77777777" w:rsidR="00E4200B" w:rsidRPr="00BD56CB" w:rsidRDefault="002C0321" w:rsidP="002C0321">
      <w:pPr>
        <w:pStyle w:val="ae"/>
        <w:spacing w:after="36"/>
        <w:ind w:left="480" w:right="1320"/>
        <w:rPr>
          <w:color w:val="auto"/>
        </w:rPr>
      </w:pPr>
      <w:r w:rsidRPr="00BD56CB">
        <w:rPr>
          <w:rFonts w:hint="eastAsia"/>
          <w:color w:val="auto"/>
        </w:rPr>
        <w:t>2.</w:t>
      </w:r>
    </w:p>
    <w:p w14:paraId="4328A6A1" w14:textId="77777777" w:rsidR="00E4200B" w:rsidRPr="00BD56CB" w:rsidRDefault="00E4200B" w:rsidP="00E4200B">
      <w:pPr>
        <w:spacing w:line="240" w:lineRule="exact"/>
      </w:pPr>
    </w:p>
    <w:p w14:paraId="098D41AA" w14:textId="77777777" w:rsidR="00E4200B" w:rsidRPr="00BD56CB" w:rsidRDefault="002C0321" w:rsidP="002C0321">
      <w:pPr>
        <w:pStyle w:val="ae"/>
        <w:spacing w:after="36"/>
        <w:ind w:left="480" w:right="1320"/>
        <w:rPr>
          <w:color w:val="auto"/>
        </w:rPr>
      </w:pPr>
      <w:r w:rsidRPr="00BD56CB">
        <w:rPr>
          <w:rFonts w:hint="eastAsia"/>
          <w:color w:val="auto"/>
        </w:rPr>
        <w:t>3.</w:t>
      </w:r>
    </w:p>
    <w:p w14:paraId="0B1CBBB3" w14:textId="77777777" w:rsidR="00E4200B" w:rsidRPr="00BD56CB" w:rsidRDefault="00E4200B" w:rsidP="00E4200B">
      <w:pPr>
        <w:spacing w:line="240" w:lineRule="exact"/>
      </w:pPr>
    </w:p>
    <w:p w14:paraId="68598A8E" w14:textId="77777777" w:rsidR="00E4200B" w:rsidRPr="00BD56CB" w:rsidRDefault="002C0321" w:rsidP="002C0321">
      <w:pPr>
        <w:pStyle w:val="ae"/>
        <w:spacing w:after="36"/>
        <w:ind w:left="480" w:right="1320"/>
        <w:rPr>
          <w:color w:val="auto"/>
        </w:rPr>
      </w:pPr>
      <w:r w:rsidRPr="00BD56CB">
        <w:rPr>
          <w:rFonts w:hint="eastAsia"/>
          <w:color w:val="auto"/>
        </w:rPr>
        <w:t>4.</w:t>
      </w:r>
    </w:p>
    <w:p w14:paraId="4E256332" w14:textId="77777777" w:rsidR="00E4200B" w:rsidRPr="00BD56CB" w:rsidRDefault="00E4200B" w:rsidP="00E4200B">
      <w:pPr>
        <w:spacing w:line="240" w:lineRule="exact"/>
      </w:pPr>
    </w:p>
    <w:p w14:paraId="0B5B4770" w14:textId="77777777" w:rsidR="00E4200B" w:rsidRPr="00BD56CB" w:rsidRDefault="002C0321" w:rsidP="002C0321">
      <w:pPr>
        <w:pStyle w:val="ae"/>
        <w:spacing w:after="36"/>
        <w:ind w:left="480" w:right="1320"/>
        <w:rPr>
          <w:color w:val="auto"/>
        </w:rPr>
      </w:pPr>
      <w:r w:rsidRPr="00BD56CB">
        <w:rPr>
          <w:rFonts w:hint="eastAsia"/>
          <w:color w:val="auto"/>
        </w:rPr>
        <w:t>5.</w:t>
      </w:r>
    </w:p>
    <w:p w14:paraId="47D05819" w14:textId="77777777" w:rsidR="002C0321" w:rsidRPr="002E7D1D" w:rsidRDefault="002C0321" w:rsidP="002E7D1D">
      <w:pPr>
        <w:spacing w:line="360" w:lineRule="auto"/>
      </w:pPr>
    </w:p>
    <w:p w14:paraId="1ED08AB4" w14:textId="77777777"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2FD5DF34" wp14:editId="3AE08DBB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35A05B4" w14:textId="77777777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7C7B485" w14:textId="77777777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FD5DF34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14:paraId="735A05B4" w14:textId="77777777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27C7B485" w14:textId="77777777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2CFC245B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4165EA2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7DD43D3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523E6F6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043BFD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02229E2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05190C5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3E6D5BEB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600B75F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2BA4BA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FF62F6C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2861A9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DB6592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178758F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046C0BD5" w14:textId="77777777" w:rsidR="000C27FA" w:rsidRDefault="000C27FA" w:rsidP="00E4200B">
      <w:pPr>
        <w:spacing w:line="360" w:lineRule="auto"/>
      </w:pPr>
      <w:bookmarkStart w:id="0" w:name="_GoBack"/>
      <w:bookmarkEnd w:id="0"/>
    </w:p>
    <w:p w14:paraId="400EAC77" w14:textId="77777777"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3AA0F7B" wp14:editId="3E20C5A3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900C68" w14:textId="77777777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16455E4" w14:textId="7B960E2C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5311B7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3AA0F7B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14:paraId="48900C68" w14:textId="77777777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14:paraId="716455E4" w14:textId="7B960E2C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5311B7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0DFB3304" w14:textId="77777777" w:rsidR="0014220C" w:rsidRPr="0014220C" w:rsidRDefault="006D3EE7" w:rsidP="0014220C">
      <w:pPr>
        <w:pStyle w:val="a"/>
        <w:ind w:left="1264" w:hanging="1120"/>
      </w:pPr>
      <w:r>
        <w:t xml:space="preserve">How long has B been </w:t>
      </w:r>
      <w:r w:rsidR="009943EB">
        <w:rPr>
          <w:rFonts w:hint="eastAsia"/>
        </w:rPr>
        <w:t>looking for B</w:t>
      </w:r>
      <w:r w:rsidR="009943EB">
        <w:t>’</w:t>
      </w:r>
      <w:r w:rsidR="009943EB">
        <w:rPr>
          <w:rFonts w:hint="eastAsia"/>
        </w:rPr>
        <w:t>s pen</w:t>
      </w:r>
      <w:r w:rsidR="000B3FCA">
        <w:t>?</w:t>
      </w:r>
      <w:r w:rsidR="00E4200B" w:rsidRPr="00CD0A75">
        <w:t xml:space="preserve"> (1) </w:t>
      </w:r>
      <w:r w:rsidR="009C7EA3">
        <w:t>F</w:t>
      </w:r>
      <w:r>
        <w:rPr>
          <w:rFonts w:hint="eastAsia"/>
        </w:rPr>
        <w:t>or 3 hours</w:t>
      </w:r>
      <w:r w:rsidR="00E4200B" w:rsidRPr="00CD0A75">
        <w:t xml:space="preserve"> (2) </w:t>
      </w:r>
      <w:r w:rsidR="009C7EA3">
        <w:t>S</w:t>
      </w:r>
      <w:r>
        <w:t>ince 9:30 A.M.</w:t>
      </w:r>
      <w:r w:rsidR="00E4200B" w:rsidRPr="00CD0A75">
        <w:t xml:space="preserve"> (3) </w:t>
      </w:r>
      <w:r w:rsidR="009C7EA3">
        <w:t>F</w:t>
      </w:r>
      <w:r>
        <w:t>or 30 minutes</w:t>
      </w:r>
      <w:r w:rsidR="00E4200B" w:rsidRPr="00CD0A75">
        <w:t xml:space="preserve"> </w:t>
      </w:r>
    </w:p>
    <w:p w14:paraId="78E0D580" w14:textId="77777777" w:rsidR="00320806" w:rsidRPr="00320806" w:rsidRDefault="009943EB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What does B need to do?</w:t>
      </w:r>
      <w:r w:rsidR="00E4200B" w:rsidRPr="00CD0A75">
        <w:t xml:space="preserve"> (1) </w:t>
      </w:r>
      <w:r>
        <w:rPr>
          <w:rFonts w:hint="eastAsia"/>
        </w:rPr>
        <w:t>Do homework</w:t>
      </w:r>
      <w:r w:rsidR="00320806">
        <w:t xml:space="preserve"> </w:t>
      </w:r>
      <w:r w:rsidR="00E4200B" w:rsidRPr="00CD0A75">
        <w:t xml:space="preserve">(2) </w:t>
      </w:r>
      <w:r>
        <w:rPr>
          <w:rFonts w:hint="eastAsia"/>
        </w:rPr>
        <w:t>Write a card</w:t>
      </w:r>
      <w:r w:rsidR="00E4200B">
        <w:t xml:space="preserve"> (3) </w:t>
      </w:r>
      <w:r>
        <w:rPr>
          <w:rFonts w:hint="eastAsia"/>
        </w:rPr>
        <w:t>Write a letter</w:t>
      </w:r>
      <w:r w:rsidR="00320806">
        <w:t xml:space="preserve">      </w:t>
      </w:r>
    </w:p>
    <w:p w14:paraId="646B806A" w14:textId="77777777"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0A4AE3E5" wp14:editId="76158E52">
                <wp:extent cx="5269234" cy="586126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26"/>
                          <a:chOff x="0" y="0"/>
                          <a:chExt cx="5269878" cy="586126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27"/>
                            <a:ext cx="5269877" cy="530199"/>
                            <a:chOff x="29070" y="-4953557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2C227B" w14:textId="77777777"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53557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02AC6C5" w14:textId="77777777"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14:paraId="24182625" w14:textId="77777777"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4AE3E5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535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14:paraId="7E2C227B" w14:textId="77777777"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535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14:paraId="202AC6C5" w14:textId="77777777"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14:paraId="24182625" w14:textId="77777777"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0B2A5886" w14:textId="77777777"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B36F98" w:rsidRPr="00B36F98">
        <w:rPr>
          <w:rFonts w:hint="eastAsia"/>
        </w:rPr>
        <w:t xml:space="preserve">How long has </w:t>
      </w:r>
      <w:r w:rsidR="00B545C3">
        <w:rPr>
          <w:rFonts w:hint="eastAsia"/>
        </w:rPr>
        <w:t>he been working there</w:t>
      </w:r>
      <w:r w:rsidR="00B36F98" w:rsidRPr="00B36F98">
        <w:rPr>
          <w:rFonts w:hint="eastAsia"/>
        </w:rPr>
        <w:t>?</w:t>
      </w:r>
      <w:r w:rsidR="00B36F98" w:rsidRPr="00B36F98">
        <w:t xml:space="preserve"> </w:t>
      </w:r>
      <w:r w:rsidR="00B36F98" w:rsidRPr="00B36F98">
        <w:rPr>
          <w:rFonts w:hint="eastAsia"/>
        </w:rPr>
        <w:t xml:space="preserve"> (</w:t>
      </w:r>
      <w:r w:rsidR="009D3958">
        <w:rPr>
          <w:rFonts w:hint="eastAsia"/>
        </w:rPr>
        <w:t>以</w:t>
      </w:r>
      <w:r w:rsidR="009D3958">
        <w:t>“</w:t>
      </w:r>
      <w:r w:rsidR="00B36F98" w:rsidRPr="00B36F98">
        <w:rPr>
          <w:rFonts w:hint="eastAsia"/>
        </w:rPr>
        <w:t>已經</w:t>
      </w:r>
      <w:r w:rsidR="00B545C3">
        <w:rPr>
          <w:rFonts w:hint="eastAsia"/>
        </w:rPr>
        <w:t>6</w:t>
      </w:r>
      <w:r w:rsidR="00B545C3">
        <w:rPr>
          <w:rFonts w:hint="eastAsia"/>
        </w:rPr>
        <w:t>年</w:t>
      </w:r>
      <w:r w:rsidR="009D3958">
        <w:t>”</w:t>
      </w:r>
      <w:r w:rsidR="009D3958">
        <w:rPr>
          <w:rFonts w:hint="eastAsia"/>
        </w:rPr>
        <w:t>回答</w:t>
      </w:r>
      <w:r w:rsidR="00B36F98" w:rsidRPr="00B36F98">
        <w:t>)</w:t>
      </w:r>
    </w:p>
    <w:p w14:paraId="7292C360" w14:textId="77777777" w:rsidR="00916D3E" w:rsidRPr="00916D3E" w:rsidRDefault="00916D3E" w:rsidP="00916D3E">
      <w:pPr>
        <w:pStyle w:val="ae"/>
        <w:spacing w:after="36"/>
        <w:ind w:left="480" w:right="1320"/>
      </w:pPr>
    </w:p>
    <w:p w14:paraId="035E2AA5" w14:textId="6F802300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B36F98" w:rsidRPr="00B36F98">
        <w:rPr>
          <w:rFonts w:hint="eastAsia"/>
        </w:rPr>
        <w:t xml:space="preserve">How long </w:t>
      </w:r>
      <w:r w:rsidR="00B545C3">
        <w:rPr>
          <w:rFonts w:hint="eastAsia"/>
        </w:rPr>
        <w:t xml:space="preserve">has your father </w:t>
      </w:r>
      <w:r w:rsidR="005311B7">
        <w:rPr>
          <w:rFonts w:hint="eastAsia"/>
        </w:rPr>
        <w:t>b</w:t>
      </w:r>
      <w:r w:rsidR="005311B7">
        <w:t xml:space="preserve">een </w:t>
      </w:r>
      <w:r w:rsidR="00B545C3">
        <w:rPr>
          <w:rFonts w:hint="eastAsia"/>
        </w:rPr>
        <w:t>learning English</w:t>
      </w:r>
      <w:r w:rsidR="00B36F98" w:rsidRPr="00B36F98">
        <w:rPr>
          <w:rFonts w:hint="eastAsia"/>
        </w:rPr>
        <w:t xml:space="preserve">? </w:t>
      </w:r>
      <w:r w:rsidR="00B36F98" w:rsidRPr="00B36F98">
        <w:t>(</w:t>
      </w:r>
      <w:r w:rsidR="009D3958">
        <w:rPr>
          <w:rFonts w:hint="eastAsia"/>
        </w:rPr>
        <w:t>以</w:t>
      </w:r>
      <w:r w:rsidR="009D3958">
        <w:t>“</w:t>
      </w:r>
      <w:r w:rsidR="00B36F98" w:rsidRPr="00B36F98">
        <w:rPr>
          <w:rFonts w:hint="eastAsia"/>
        </w:rPr>
        <w:t>已經</w:t>
      </w:r>
      <w:r w:rsidR="00B545C3">
        <w:rPr>
          <w:rFonts w:hint="eastAsia"/>
        </w:rPr>
        <w:t>15</w:t>
      </w:r>
      <w:r w:rsidR="00B545C3">
        <w:rPr>
          <w:rFonts w:hint="eastAsia"/>
        </w:rPr>
        <w:t>年</w:t>
      </w:r>
      <w:r w:rsidR="005875A9">
        <w:t>”</w:t>
      </w:r>
      <w:r w:rsidR="009D3958">
        <w:rPr>
          <w:rFonts w:hint="eastAsia"/>
        </w:rPr>
        <w:t>回答</w:t>
      </w:r>
      <w:r w:rsidR="00B36F98" w:rsidRPr="00B36F98">
        <w:t>)</w:t>
      </w:r>
    </w:p>
    <w:p w14:paraId="4E96BDA7" w14:textId="77777777" w:rsidR="00916D3E" w:rsidRPr="00A9079E" w:rsidRDefault="00916D3E" w:rsidP="00916D3E">
      <w:pPr>
        <w:pStyle w:val="ae"/>
        <w:spacing w:after="36"/>
        <w:ind w:left="480" w:right="1320"/>
      </w:pPr>
    </w:p>
    <w:p w14:paraId="07F694FA" w14:textId="77777777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B545C3">
        <w:rPr>
          <w:rFonts w:hint="eastAsia"/>
        </w:rPr>
        <w:t>How long has</w:t>
      </w:r>
      <w:r w:rsidR="00B36F98" w:rsidRPr="00B36F98">
        <w:rPr>
          <w:rFonts w:hint="eastAsia"/>
        </w:rPr>
        <w:t xml:space="preserve"> </w:t>
      </w:r>
      <w:r w:rsidR="00B545C3">
        <w:rPr>
          <w:rFonts w:hint="eastAsia"/>
        </w:rPr>
        <w:t>she been taking a shower</w:t>
      </w:r>
      <w:r w:rsidR="00B36F98" w:rsidRPr="00B36F98">
        <w:rPr>
          <w:rFonts w:hint="eastAsia"/>
        </w:rPr>
        <w:t xml:space="preserve">? </w:t>
      </w:r>
      <w:r w:rsidR="00B36F98" w:rsidRPr="00B36F98">
        <w:t>(</w:t>
      </w:r>
      <w:r w:rsidR="009D3958">
        <w:rPr>
          <w:rFonts w:hint="eastAsia"/>
        </w:rPr>
        <w:t>以</w:t>
      </w:r>
      <w:r w:rsidR="009D3958">
        <w:t>“</w:t>
      </w:r>
      <w:r w:rsidR="00B545C3">
        <w:rPr>
          <w:rFonts w:hint="eastAsia"/>
        </w:rPr>
        <w:t>從晚上</w:t>
      </w:r>
      <w:r w:rsidR="00B545C3">
        <w:rPr>
          <w:rFonts w:hint="eastAsia"/>
        </w:rPr>
        <w:t>9</w:t>
      </w:r>
      <w:r w:rsidR="00B545C3">
        <w:rPr>
          <w:rFonts w:hint="eastAsia"/>
        </w:rPr>
        <w:t>點半</w:t>
      </w:r>
      <w:r w:rsidR="009D3958">
        <w:t>”</w:t>
      </w:r>
      <w:r w:rsidR="009D3958">
        <w:rPr>
          <w:rFonts w:hint="eastAsia"/>
        </w:rPr>
        <w:t>回答</w:t>
      </w:r>
      <w:r w:rsidR="00B36F98" w:rsidRPr="00B36F98">
        <w:t>)</w:t>
      </w:r>
    </w:p>
    <w:p w14:paraId="19BDDE1D" w14:textId="77777777" w:rsidR="00916D3E" w:rsidRDefault="00916D3E" w:rsidP="00916D3E">
      <w:pPr>
        <w:pStyle w:val="ae"/>
        <w:spacing w:after="36"/>
        <w:ind w:left="480" w:right="1320"/>
      </w:pPr>
    </w:p>
    <w:p w14:paraId="23FEC738" w14:textId="77777777" w:rsidR="00D100B7" w:rsidRPr="00D100B7" w:rsidRDefault="00D100B7" w:rsidP="00D100B7"/>
    <w:p w14:paraId="002D6A2B" w14:textId="77777777"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3401E098" wp14:editId="4711E3FC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E865CD3" w14:textId="77777777"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3D3696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F17833F" w14:textId="77777777"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每句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401E098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14:paraId="2E865CD3" w14:textId="77777777"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3D3696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14:paraId="6F17833F" w14:textId="77777777"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每句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94E9749" w14:textId="24FA51F7"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7F73D9">
        <w:rPr>
          <w:rFonts w:hint="eastAsia"/>
        </w:rPr>
        <w:t>I</w:t>
      </w:r>
      <w:r w:rsidR="00B36F98" w:rsidRPr="00B36F98">
        <w:t xml:space="preserve"> have been ____</w:t>
      </w:r>
      <w:r w:rsidR="005311B7">
        <w:t>______</w:t>
      </w:r>
      <w:r w:rsidR="00B36F98" w:rsidRPr="00B36F98">
        <w:t xml:space="preserve">_____(work) for </w:t>
      </w:r>
      <w:r w:rsidR="007F73D9">
        <w:rPr>
          <w:rFonts w:hint="eastAsia"/>
        </w:rPr>
        <w:t>ten</w:t>
      </w:r>
      <w:r w:rsidR="00B36F98" w:rsidRPr="00B36F98">
        <w:t xml:space="preserve"> years.</w:t>
      </w:r>
    </w:p>
    <w:p w14:paraId="070EB70C" w14:textId="4ED79AE7"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7F73D9" w:rsidRPr="00C47C85">
        <w:rPr>
          <w:rFonts w:eastAsia="Myriad-Roman"/>
          <w:kern w:val="0"/>
          <w:szCs w:val="28"/>
        </w:rPr>
        <w:t xml:space="preserve">How long has her daughter been </w:t>
      </w:r>
      <w:r w:rsidR="005311B7" w:rsidRPr="00B36F98">
        <w:t>____</w:t>
      </w:r>
      <w:r w:rsidR="005311B7">
        <w:t>______</w:t>
      </w:r>
      <w:r w:rsidR="005311B7" w:rsidRPr="00B36F98">
        <w:t>_____</w:t>
      </w:r>
      <w:r w:rsidR="005311B7" w:rsidRPr="00C47C85">
        <w:rPr>
          <w:rFonts w:eastAsia="Myriad-Roman"/>
          <w:kern w:val="0"/>
          <w:szCs w:val="28"/>
        </w:rPr>
        <w:t xml:space="preserve"> </w:t>
      </w:r>
      <w:r w:rsidR="007F73D9" w:rsidRPr="00C47C85">
        <w:rPr>
          <w:rFonts w:eastAsia="Myriad-Roman"/>
          <w:kern w:val="0"/>
          <w:szCs w:val="28"/>
        </w:rPr>
        <w:t>(watch) TV?</w:t>
      </w:r>
    </w:p>
    <w:p w14:paraId="5A90FBF5" w14:textId="03846CB3" w:rsidR="00D100B7" w:rsidRPr="00651FF7" w:rsidRDefault="00D100B7" w:rsidP="00CB6AFB">
      <w:pPr>
        <w:pStyle w:val="ad"/>
        <w:spacing w:beforeLines="50" w:before="180" w:after="72"/>
        <w:ind w:left="144"/>
      </w:pPr>
      <w:r w:rsidRPr="00651FF7">
        <w:t>3.</w:t>
      </w:r>
      <w:r w:rsidRPr="00916D3E">
        <w:t xml:space="preserve"> </w:t>
      </w:r>
      <w:r w:rsidR="007F73D9" w:rsidRPr="00C47C85">
        <w:rPr>
          <w:rFonts w:eastAsia="Myriad-Roman"/>
          <w:kern w:val="0"/>
          <w:szCs w:val="28"/>
        </w:rPr>
        <w:t xml:space="preserve">That man has been swimming </w:t>
      </w:r>
      <w:r w:rsidR="005311B7" w:rsidRPr="00B36F98">
        <w:t>____</w:t>
      </w:r>
      <w:r w:rsidR="005311B7">
        <w:t>______</w:t>
      </w:r>
      <w:r w:rsidR="005311B7" w:rsidRPr="00B36F98">
        <w:t>_____</w:t>
      </w:r>
      <w:r w:rsidR="007F73D9" w:rsidRPr="00C47C85">
        <w:rPr>
          <w:rFonts w:eastAsia="Myriad-Roman"/>
          <w:kern w:val="0"/>
          <w:szCs w:val="28"/>
        </w:rPr>
        <w:t>2:00 P.M.</w:t>
      </w:r>
    </w:p>
    <w:p w14:paraId="071ED37A" w14:textId="256EC943"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651FF7">
        <w:t xml:space="preserve"> </w:t>
      </w:r>
      <w:r w:rsidR="007F73D9" w:rsidRPr="00C47C85">
        <w:rPr>
          <w:szCs w:val="28"/>
        </w:rPr>
        <w:t xml:space="preserve">Their cats </w:t>
      </w:r>
      <w:r w:rsidR="005311B7" w:rsidRPr="00B36F98">
        <w:t>____</w:t>
      </w:r>
      <w:r w:rsidR="005311B7">
        <w:t>______</w:t>
      </w:r>
      <w:r w:rsidR="005311B7" w:rsidRPr="00B36F98">
        <w:t>_____</w:t>
      </w:r>
      <w:r w:rsidR="005311B7">
        <w:t xml:space="preserve"> </w:t>
      </w:r>
      <w:r w:rsidR="007F73D9" w:rsidRPr="00C47C85">
        <w:rPr>
          <w:szCs w:val="28"/>
        </w:rPr>
        <w:t>drinking water now.</w:t>
      </w:r>
    </w:p>
    <w:p w14:paraId="44A3B142" w14:textId="5DF3D5EB" w:rsidR="00D100B7" w:rsidRDefault="00D100B7" w:rsidP="00FB74A4">
      <w:pPr>
        <w:pStyle w:val="ad"/>
        <w:spacing w:after="72" w:line="640" w:lineRule="exact"/>
        <w:ind w:left="424" w:hangingChars="100" w:hanging="280"/>
      </w:pPr>
      <w:r w:rsidRPr="00916D3E">
        <w:rPr>
          <w:rFonts w:hint="eastAsia"/>
        </w:rPr>
        <w:t xml:space="preserve">5. </w:t>
      </w:r>
      <w:r w:rsidR="007F73D9" w:rsidRPr="00C47C85">
        <w:rPr>
          <w:szCs w:val="28"/>
        </w:rPr>
        <w:t>Their cats ha</w:t>
      </w:r>
      <w:r w:rsidR="005311B7">
        <w:rPr>
          <w:szCs w:val="28"/>
        </w:rPr>
        <w:t>ve</w:t>
      </w:r>
      <w:r w:rsidR="005311B7" w:rsidRPr="00B36F98">
        <w:t>____</w:t>
      </w:r>
      <w:r w:rsidR="005311B7">
        <w:t>______</w:t>
      </w:r>
      <w:r w:rsidR="005311B7" w:rsidRPr="00B36F98">
        <w:t>_____</w:t>
      </w:r>
      <w:r w:rsidR="007F73D9" w:rsidRPr="00C47C85">
        <w:rPr>
          <w:szCs w:val="28"/>
        </w:rPr>
        <w:t xml:space="preserve"> </w:t>
      </w:r>
      <w:r w:rsidR="005311B7" w:rsidRPr="00B36F98">
        <w:t>____</w:t>
      </w:r>
      <w:r w:rsidR="005311B7">
        <w:t>______</w:t>
      </w:r>
      <w:r w:rsidR="005311B7" w:rsidRPr="00B36F98">
        <w:t>_____</w:t>
      </w:r>
      <w:r w:rsidR="005311B7" w:rsidRPr="00C47C85">
        <w:rPr>
          <w:szCs w:val="28"/>
        </w:rPr>
        <w:t xml:space="preserve"> </w:t>
      </w:r>
      <w:r w:rsidR="007F73D9" w:rsidRPr="00C47C85">
        <w:rPr>
          <w:szCs w:val="28"/>
        </w:rPr>
        <w:t>(take) a nap for twenty minutes.</w:t>
      </w:r>
    </w:p>
    <w:p w14:paraId="56D404D2" w14:textId="77777777" w:rsidR="00112877" w:rsidRDefault="00112877" w:rsidP="00D100B7">
      <w:pPr>
        <w:pStyle w:val="ad"/>
        <w:spacing w:after="72" w:line="640" w:lineRule="exact"/>
        <w:ind w:left="144"/>
      </w:pPr>
    </w:p>
    <w:p w14:paraId="1EC9CFF2" w14:textId="77777777"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1464204D" wp14:editId="6037F712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A8A66A" w14:textId="77777777"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73A6EBC" w14:textId="77777777"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464204D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14:paraId="19A8A66A" w14:textId="77777777"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14:paraId="373A6EBC" w14:textId="77777777"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F3B40B8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5D20E8">
        <w:rPr>
          <w:rFonts w:ascii="Verdana" w:hAnsi="Verdana" w:hint="eastAsia"/>
          <w:szCs w:val="28"/>
        </w:rPr>
        <w:t>她去過美國嗎</w:t>
      </w:r>
      <w:r w:rsidR="005D20E8" w:rsidRPr="005D7B41">
        <w:rPr>
          <w:rFonts w:ascii="標楷體" w:hAnsi="標楷體" w:hint="eastAsia"/>
          <w:szCs w:val="28"/>
        </w:rPr>
        <w:t>?</w:t>
      </w:r>
    </w:p>
    <w:p w14:paraId="5F2EA976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1C27ECCF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5D20E8">
        <w:rPr>
          <w:rFonts w:ascii="Verdana" w:hAnsi="Verdana" w:hint="eastAsia"/>
          <w:szCs w:val="28"/>
        </w:rPr>
        <w:t>你從下午</w:t>
      </w:r>
      <w:r w:rsidR="005D20E8">
        <w:rPr>
          <w:rFonts w:ascii="Verdana" w:hAnsi="Verdana" w:hint="eastAsia"/>
          <w:szCs w:val="28"/>
        </w:rPr>
        <w:t>4</w:t>
      </w:r>
      <w:r w:rsidR="005D20E8">
        <w:rPr>
          <w:rFonts w:ascii="Verdana" w:hAnsi="Verdana" w:hint="eastAsia"/>
          <w:szCs w:val="28"/>
        </w:rPr>
        <w:t>點開始等巴士嗎？</w:t>
      </w:r>
    </w:p>
    <w:p w14:paraId="42B48BFA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236ADA4D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5D20E8">
        <w:rPr>
          <w:rFonts w:ascii="Verdana" w:hAnsi="Verdana" w:hint="eastAsia"/>
          <w:szCs w:val="28"/>
        </w:rPr>
        <w:t>他們念</w:t>
      </w:r>
      <w:r w:rsidR="005D20E8">
        <w:rPr>
          <w:rFonts w:ascii="Verdana" w:hAnsi="Verdana" w:hint="eastAsia"/>
          <w:szCs w:val="28"/>
        </w:rPr>
        <w:t>(study)</w:t>
      </w:r>
      <w:r w:rsidR="005D20E8">
        <w:rPr>
          <w:rFonts w:ascii="Verdana" w:hAnsi="Verdana" w:hint="eastAsia"/>
          <w:szCs w:val="28"/>
        </w:rPr>
        <w:t>英文念多久了</w:t>
      </w:r>
      <w:r w:rsidR="005D20E8">
        <w:rPr>
          <w:rFonts w:ascii="標楷體" w:hAnsi="標楷體" w:hint="eastAsia"/>
          <w:szCs w:val="28"/>
        </w:rPr>
        <w:t>？</w:t>
      </w:r>
      <w:r w:rsidR="005D20E8" w:rsidRPr="00980309">
        <w:rPr>
          <w:rFonts w:ascii="標楷體" w:hAnsi="標楷體" w:hint="eastAsia"/>
          <w:szCs w:val="28"/>
        </w:rPr>
        <w:t xml:space="preserve"> </w:t>
      </w:r>
      <w:r w:rsidR="005D20E8">
        <w:rPr>
          <w:rFonts w:ascii="標楷體" w:hAnsi="標楷體" w:hint="eastAsia"/>
          <w:szCs w:val="28"/>
        </w:rPr>
        <w:t>(現在完成進行式)</w:t>
      </w:r>
    </w:p>
    <w:p w14:paraId="554585B3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67271A0A" w14:textId="77777777"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5D20E8">
        <w:rPr>
          <w:rFonts w:ascii="Verdana" w:hAnsi="Verdana" w:cs="Arial" w:hint="eastAsia"/>
          <w:szCs w:val="28"/>
        </w:rPr>
        <w:t>他從兩個小時前開始讀它。</w:t>
      </w:r>
    </w:p>
    <w:p w14:paraId="621ECEB1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52EC4D11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5D20E8">
        <w:rPr>
          <w:rFonts w:ascii="Verdana" w:hAnsi="Verdana" w:cs="Arial" w:hint="eastAsia"/>
          <w:szCs w:val="28"/>
        </w:rPr>
        <w:t>你的父母散步</w:t>
      </w:r>
      <w:r w:rsidR="005D20E8">
        <w:rPr>
          <w:rFonts w:ascii="Verdana" w:hAnsi="Verdana" w:cs="Arial" w:hint="eastAsia"/>
          <w:szCs w:val="28"/>
        </w:rPr>
        <w:t>(take a walk)</w:t>
      </w:r>
      <w:r w:rsidR="005D20E8">
        <w:rPr>
          <w:rFonts w:ascii="Verdana" w:hAnsi="Verdana" w:cs="Arial" w:hint="eastAsia"/>
          <w:szCs w:val="28"/>
        </w:rPr>
        <w:t>多久了</w:t>
      </w:r>
      <w:r w:rsidR="005D20E8">
        <w:rPr>
          <w:rFonts w:ascii="標楷體" w:hAnsi="標楷體" w:hint="eastAsia"/>
          <w:szCs w:val="28"/>
        </w:rPr>
        <w:t>？</w:t>
      </w:r>
    </w:p>
    <w:p w14:paraId="4E556D2D" w14:textId="77777777"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9AF72B" w14:textId="77777777" w:rsidR="00890B98" w:rsidRDefault="00890B98">
      <w:r>
        <w:separator/>
      </w:r>
    </w:p>
  </w:endnote>
  <w:endnote w:type="continuationSeparator" w:id="0">
    <w:p w14:paraId="7252D0AE" w14:textId="77777777" w:rsidR="00890B98" w:rsidRDefault="00890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-Roman">
    <w:altName w:val="細明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AD0E0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2D575F" w14:textId="6FF57A6A" w:rsidR="0041669E" w:rsidRDefault="00584C45" w:rsidP="0041669E">
    <w:pPr>
      <w:pStyle w:val="a6"/>
      <w:jc w:val="center"/>
    </w:pPr>
    <w:r w:rsidRPr="005311B7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30442C">
      <w:rPr>
        <w:rFonts w:hint="eastAsia"/>
      </w:rPr>
      <w:t>1</w:t>
    </w:r>
    <w:r w:rsidR="006D3EE7">
      <w:t>2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8D380" w14:textId="77777777" w:rsidR="00890B98" w:rsidRDefault="00890B98">
      <w:r>
        <w:separator/>
      </w:r>
    </w:p>
  </w:footnote>
  <w:footnote w:type="continuationSeparator" w:id="0">
    <w:p w14:paraId="68B43784" w14:textId="77777777" w:rsidR="00890B98" w:rsidRDefault="00890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42A4A" w14:textId="77777777"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679D81C5" wp14:editId="20885462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597758" w14:textId="77777777"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30442C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 w:rsidR="006D3EE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2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32DDD0" w14:textId="77777777"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4F742D5C" w14:textId="77777777"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94BCF7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25596"/>
                          <a:ext cx="92456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20C010" w14:textId="77777777" w:rsidR="00B32ADB" w:rsidRPr="00584C45" w:rsidRDefault="00584C45" w:rsidP="00A62A0D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5311B7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D2116B" w:rsidRPr="005311B7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79D81C5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G6YUOjdAAAABgEAAA8AAABkcnMvZG93bnJldi54&#10;bWxMj0FLw0AQhe9C/8Mygje7SbVVYzalFPVUCm0F8TbNTpPQ7GzIbpP037vxopdhhvd48710OZha&#10;dNS6yrKCeBqBIM6trrhQ8Hl4v38G4TyyxtoyKbiSg2U2uUkx0bbnHXV7X4gQwi5BBaX3TSKly0sy&#10;6Ka2IQ7aybYGfTjbQuoW+xBuajmLooU0WHH4UGJD65Ly8/5iFHz02K8e4rducz6tr9+H+fZrE5NS&#10;d7fD6hWEp8H/mWHED+iQBaajvbB2olYQivjfOWovj0+hx3Hc5hHILJX/8bMf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14:paraId="53597758" w14:textId="77777777"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30442C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 w:rsidR="006D3EE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2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14:paraId="1932DDD0" w14:textId="77777777"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4F742D5C" w14:textId="77777777"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14:paraId="2094BCF7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9245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14:paraId="0720C010" w14:textId="77777777" w:rsidR="00B32ADB" w:rsidRPr="00584C45" w:rsidRDefault="00584C45" w:rsidP="00A62A0D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5311B7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D2116B" w:rsidRPr="005311B7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B6CC2" w14:textId="77777777"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291A0A12" wp14:editId="67011F8A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A65C31" w14:textId="77777777"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30442C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1</w:t>
                            </w:r>
                            <w:r w:rsidR="006D3EE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2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1E1E5C" w14:textId="77777777"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5D7F8750" w14:textId="77777777"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40852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4" y="125620"/>
                          <a:ext cx="98171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377F58" w14:textId="77777777" w:rsidR="00B32ADB" w:rsidRPr="00584C45" w:rsidRDefault="00584C45" w:rsidP="00F630CA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5311B7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D2116B" w:rsidRPr="005311B7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91A0A12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14:paraId="36A65C31" w14:textId="77777777"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30442C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1</w:t>
                      </w:r>
                      <w:r w:rsidR="006D3EE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2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14:paraId="4B1E1E5C" w14:textId="77777777"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5D7F8750" w14:textId="77777777"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14:paraId="6C240852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6;width:9817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14:paraId="2B377F58" w14:textId="77777777" w:rsidR="00B32ADB" w:rsidRPr="00584C45" w:rsidRDefault="00584C45" w:rsidP="00F630CA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5311B7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D2116B" w:rsidRPr="005311B7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2.5pt;height:2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UCS0sLc2NjU0tDQyUdpeDU4uLM/DyQAqNaABWOX74sAAAA"/>
  </w:docVars>
  <w:rsids>
    <w:rsidRoot w:val="00C44FE4"/>
    <w:rsid w:val="0000519F"/>
    <w:rsid w:val="00011BA0"/>
    <w:rsid w:val="000166DD"/>
    <w:rsid w:val="0003203A"/>
    <w:rsid w:val="00042D62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0CEF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906D3"/>
    <w:rsid w:val="001A55E8"/>
    <w:rsid w:val="001A634F"/>
    <w:rsid w:val="001A7D72"/>
    <w:rsid w:val="001B113B"/>
    <w:rsid w:val="001C2B6E"/>
    <w:rsid w:val="001C32B2"/>
    <w:rsid w:val="001C465C"/>
    <w:rsid w:val="001F08C3"/>
    <w:rsid w:val="001F67D6"/>
    <w:rsid w:val="0020595F"/>
    <w:rsid w:val="0020708E"/>
    <w:rsid w:val="002130E1"/>
    <w:rsid w:val="00216BF4"/>
    <w:rsid w:val="0021790E"/>
    <w:rsid w:val="00221F54"/>
    <w:rsid w:val="0022403E"/>
    <w:rsid w:val="00224DBA"/>
    <w:rsid w:val="00226357"/>
    <w:rsid w:val="002320A4"/>
    <w:rsid w:val="00241230"/>
    <w:rsid w:val="00241783"/>
    <w:rsid w:val="00250FCD"/>
    <w:rsid w:val="0025254A"/>
    <w:rsid w:val="00266920"/>
    <w:rsid w:val="00274C7A"/>
    <w:rsid w:val="002752F9"/>
    <w:rsid w:val="00280504"/>
    <w:rsid w:val="00280573"/>
    <w:rsid w:val="002918F8"/>
    <w:rsid w:val="00292CE2"/>
    <w:rsid w:val="002B2238"/>
    <w:rsid w:val="002C0321"/>
    <w:rsid w:val="002C2356"/>
    <w:rsid w:val="002D3CC3"/>
    <w:rsid w:val="002D42DF"/>
    <w:rsid w:val="002E7D1D"/>
    <w:rsid w:val="002F01CB"/>
    <w:rsid w:val="002F1E5F"/>
    <w:rsid w:val="002F6A93"/>
    <w:rsid w:val="0030110F"/>
    <w:rsid w:val="00302FA2"/>
    <w:rsid w:val="0030442C"/>
    <w:rsid w:val="0031624E"/>
    <w:rsid w:val="00320806"/>
    <w:rsid w:val="003251CA"/>
    <w:rsid w:val="00327479"/>
    <w:rsid w:val="00332ED6"/>
    <w:rsid w:val="00342903"/>
    <w:rsid w:val="00351D0D"/>
    <w:rsid w:val="00363862"/>
    <w:rsid w:val="00363949"/>
    <w:rsid w:val="00371640"/>
    <w:rsid w:val="00372C00"/>
    <w:rsid w:val="003748CC"/>
    <w:rsid w:val="003863D6"/>
    <w:rsid w:val="00394A92"/>
    <w:rsid w:val="00397EAB"/>
    <w:rsid w:val="003A1C69"/>
    <w:rsid w:val="003A5C24"/>
    <w:rsid w:val="003A6498"/>
    <w:rsid w:val="003A67E8"/>
    <w:rsid w:val="003A707D"/>
    <w:rsid w:val="003B635E"/>
    <w:rsid w:val="003C1292"/>
    <w:rsid w:val="003C61C6"/>
    <w:rsid w:val="003D02B7"/>
    <w:rsid w:val="003D2058"/>
    <w:rsid w:val="003D3696"/>
    <w:rsid w:val="003D3DBD"/>
    <w:rsid w:val="003D5750"/>
    <w:rsid w:val="003E64AD"/>
    <w:rsid w:val="003F6675"/>
    <w:rsid w:val="00413DE1"/>
    <w:rsid w:val="0041669E"/>
    <w:rsid w:val="00417F3C"/>
    <w:rsid w:val="004322F3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C0D4F"/>
    <w:rsid w:val="004C20AD"/>
    <w:rsid w:val="004D2611"/>
    <w:rsid w:val="004D3CFB"/>
    <w:rsid w:val="004E0C5C"/>
    <w:rsid w:val="004E2DF5"/>
    <w:rsid w:val="004E6F94"/>
    <w:rsid w:val="004F4BA6"/>
    <w:rsid w:val="00506719"/>
    <w:rsid w:val="00506E13"/>
    <w:rsid w:val="00511C21"/>
    <w:rsid w:val="00521F8C"/>
    <w:rsid w:val="005226A3"/>
    <w:rsid w:val="005233D6"/>
    <w:rsid w:val="00523BA3"/>
    <w:rsid w:val="005311B7"/>
    <w:rsid w:val="00540385"/>
    <w:rsid w:val="00540E04"/>
    <w:rsid w:val="00541C95"/>
    <w:rsid w:val="00554BD8"/>
    <w:rsid w:val="00563602"/>
    <w:rsid w:val="00573D27"/>
    <w:rsid w:val="00574521"/>
    <w:rsid w:val="00576AD2"/>
    <w:rsid w:val="00580A1C"/>
    <w:rsid w:val="00582B62"/>
    <w:rsid w:val="00584860"/>
    <w:rsid w:val="00584C45"/>
    <w:rsid w:val="005875A9"/>
    <w:rsid w:val="005905B7"/>
    <w:rsid w:val="005922D3"/>
    <w:rsid w:val="00595120"/>
    <w:rsid w:val="00595434"/>
    <w:rsid w:val="00597E5C"/>
    <w:rsid w:val="005B0EA2"/>
    <w:rsid w:val="005B2031"/>
    <w:rsid w:val="005B41D3"/>
    <w:rsid w:val="005B6765"/>
    <w:rsid w:val="005B703C"/>
    <w:rsid w:val="005C402E"/>
    <w:rsid w:val="005D0FB4"/>
    <w:rsid w:val="005D20E8"/>
    <w:rsid w:val="005D7F38"/>
    <w:rsid w:val="005E71CD"/>
    <w:rsid w:val="00600150"/>
    <w:rsid w:val="00604F13"/>
    <w:rsid w:val="006315C6"/>
    <w:rsid w:val="00631D2F"/>
    <w:rsid w:val="00633382"/>
    <w:rsid w:val="00634625"/>
    <w:rsid w:val="006378CE"/>
    <w:rsid w:val="00644FE3"/>
    <w:rsid w:val="00647983"/>
    <w:rsid w:val="00651AAA"/>
    <w:rsid w:val="00651FF7"/>
    <w:rsid w:val="00653BFC"/>
    <w:rsid w:val="00672557"/>
    <w:rsid w:val="00681996"/>
    <w:rsid w:val="00682C3A"/>
    <w:rsid w:val="00687616"/>
    <w:rsid w:val="006A65EA"/>
    <w:rsid w:val="006A772E"/>
    <w:rsid w:val="006B5DAC"/>
    <w:rsid w:val="006D1C02"/>
    <w:rsid w:val="006D3EE7"/>
    <w:rsid w:val="006E6F96"/>
    <w:rsid w:val="006F0AC8"/>
    <w:rsid w:val="00701E1F"/>
    <w:rsid w:val="00712970"/>
    <w:rsid w:val="00724BFF"/>
    <w:rsid w:val="0073027F"/>
    <w:rsid w:val="00744F39"/>
    <w:rsid w:val="00751D63"/>
    <w:rsid w:val="00751E8A"/>
    <w:rsid w:val="0075698D"/>
    <w:rsid w:val="00756E4B"/>
    <w:rsid w:val="0077147D"/>
    <w:rsid w:val="00782C80"/>
    <w:rsid w:val="00796027"/>
    <w:rsid w:val="007A0E01"/>
    <w:rsid w:val="007A2575"/>
    <w:rsid w:val="007A6CF7"/>
    <w:rsid w:val="007C6EA8"/>
    <w:rsid w:val="007D061C"/>
    <w:rsid w:val="007E3ADD"/>
    <w:rsid w:val="007E44D3"/>
    <w:rsid w:val="007F2E8F"/>
    <w:rsid w:val="007F53BF"/>
    <w:rsid w:val="007F73D9"/>
    <w:rsid w:val="008003C9"/>
    <w:rsid w:val="00801229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90B98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063E"/>
    <w:rsid w:val="009943EB"/>
    <w:rsid w:val="0099778B"/>
    <w:rsid w:val="00997A37"/>
    <w:rsid w:val="009A16A9"/>
    <w:rsid w:val="009B3886"/>
    <w:rsid w:val="009C7EA3"/>
    <w:rsid w:val="009D2CC0"/>
    <w:rsid w:val="009D3958"/>
    <w:rsid w:val="009D603F"/>
    <w:rsid w:val="009D7B72"/>
    <w:rsid w:val="009E0C97"/>
    <w:rsid w:val="009E2820"/>
    <w:rsid w:val="009E2B40"/>
    <w:rsid w:val="009F3CA4"/>
    <w:rsid w:val="009F553A"/>
    <w:rsid w:val="009F6409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2A0D"/>
    <w:rsid w:val="00A63116"/>
    <w:rsid w:val="00A63938"/>
    <w:rsid w:val="00A66BDD"/>
    <w:rsid w:val="00A87D09"/>
    <w:rsid w:val="00A9079E"/>
    <w:rsid w:val="00A91DD3"/>
    <w:rsid w:val="00A92373"/>
    <w:rsid w:val="00A94A14"/>
    <w:rsid w:val="00AA3528"/>
    <w:rsid w:val="00AB3165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6F98"/>
    <w:rsid w:val="00B37F1B"/>
    <w:rsid w:val="00B449C2"/>
    <w:rsid w:val="00B477DE"/>
    <w:rsid w:val="00B51ED7"/>
    <w:rsid w:val="00B5248A"/>
    <w:rsid w:val="00B545C3"/>
    <w:rsid w:val="00B55EBB"/>
    <w:rsid w:val="00B62FF1"/>
    <w:rsid w:val="00B641E9"/>
    <w:rsid w:val="00B70B46"/>
    <w:rsid w:val="00B732FC"/>
    <w:rsid w:val="00B80B71"/>
    <w:rsid w:val="00B92A66"/>
    <w:rsid w:val="00BA2D1E"/>
    <w:rsid w:val="00BB160B"/>
    <w:rsid w:val="00BB723B"/>
    <w:rsid w:val="00BC056A"/>
    <w:rsid w:val="00BC1DEB"/>
    <w:rsid w:val="00BC1DF7"/>
    <w:rsid w:val="00BD442B"/>
    <w:rsid w:val="00BD56CB"/>
    <w:rsid w:val="00BE6031"/>
    <w:rsid w:val="00BE61EB"/>
    <w:rsid w:val="00C161F0"/>
    <w:rsid w:val="00C203C9"/>
    <w:rsid w:val="00C20A8A"/>
    <w:rsid w:val="00C44FE4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A3933"/>
    <w:rsid w:val="00CB4217"/>
    <w:rsid w:val="00CB4310"/>
    <w:rsid w:val="00CB6AFB"/>
    <w:rsid w:val="00CC0DDC"/>
    <w:rsid w:val="00CC1E34"/>
    <w:rsid w:val="00CC24B5"/>
    <w:rsid w:val="00CD0A75"/>
    <w:rsid w:val="00CD7414"/>
    <w:rsid w:val="00CE2AE1"/>
    <w:rsid w:val="00CF0F18"/>
    <w:rsid w:val="00D01D9E"/>
    <w:rsid w:val="00D100B7"/>
    <w:rsid w:val="00D1223A"/>
    <w:rsid w:val="00D13EAF"/>
    <w:rsid w:val="00D2116B"/>
    <w:rsid w:val="00D21585"/>
    <w:rsid w:val="00D23ECF"/>
    <w:rsid w:val="00D31B95"/>
    <w:rsid w:val="00D357E2"/>
    <w:rsid w:val="00D36666"/>
    <w:rsid w:val="00D41035"/>
    <w:rsid w:val="00D43056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4529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4733"/>
    <w:rsid w:val="00E753D4"/>
    <w:rsid w:val="00E915CE"/>
    <w:rsid w:val="00EB1D2C"/>
    <w:rsid w:val="00EC5CBE"/>
    <w:rsid w:val="00ED0917"/>
    <w:rsid w:val="00ED26BB"/>
    <w:rsid w:val="00ED4177"/>
    <w:rsid w:val="00ED4225"/>
    <w:rsid w:val="00EE0380"/>
    <w:rsid w:val="00EE338E"/>
    <w:rsid w:val="00EF23A1"/>
    <w:rsid w:val="00EF6477"/>
    <w:rsid w:val="00F05C98"/>
    <w:rsid w:val="00F11D10"/>
    <w:rsid w:val="00F135E8"/>
    <w:rsid w:val="00F25D57"/>
    <w:rsid w:val="00F3370D"/>
    <w:rsid w:val="00F33D17"/>
    <w:rsid w:val="00F3685D"/>
    <w:rsid w:val="00F51552"/>
    <w:rsid w:val="00F534DC"/>
    <w:rsid w:val="00F5371B"/>
    <w:rsid w:val="00F55E12"/>
    <w:rsid w:val="00F61661"/>
    <w:rsid w:val="00F630CA"/>
    <w:rsid w:val="00F66A30"/>
    <w:rsid w:val="00F66BFC"/>
    <w:rsid w:val="00F852FF"/>
    <w:rsid w:val="00F908E5"/>
    <w:rsid w:val="00FA0F19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ADD7A5"/>
  <w15:docId w15:val="{ED0D40BC-0E0A-4555-88BC-3193CD255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3A6498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3A6498"/>
  </w:style>
  <w:style w:type="character" w:customStyle="1" w:styleId="af5">
    <w:name w:val="註解文字 字元"/>
    <w:basedOn w:val="a1"/>
    <w:link w:val="af4"/>
    <w:semiHidden/>
    <w:rsid w:val="003A6498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3A6498"/>
    <w:rPr>
      <w:b/>
      <w:bCs/>
    </w:rPr>
  </w:style>
  <w:style w:type="character" w:customStyle="1" w:styleId="af7">
    <w:name w:val="註解主旨 字元"/>
    <w:basedOn w:val="af5"/>
    <w:link w:val="af6"/>
    <w:semiHidden/>
    <w:rsid w:val="003A6498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C0D147-2202-4988-AD39-37BA406A6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65</Words>
  <Characters>943</Characters>
  <Application>Microsoft Office Word</Application>
  <DocSecurity>0</DocSecurity>
  <Lines>7</Lines>
  <Paragraphs>2</Paragraphs>
  <ScaleCrop>false</ScaleCrop>
  <Company>boyo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33</cp:revision>
  <cp:lastPrinted>2017-02-02T09:59:00Z</cp:lastPrinted>
  <dcterms:created xsi:type="dcterms:W3CDTF">2018-03-04T11:55:00Z</dcterms:created>
  <dcterms:modified xsi:type="dcterms:W3CDTF">2018-05-24T05:54:00Z</dcterms:modified>
</cp:coreProperties>
</file>